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95ED2" w:rsidRDefault="00390350">
      <w:pPr>
        <w:pStyle w:val="a4"/>
      </w:pPr>
      <w:bookmarkStart w:id="0" w:name="_GoBack"/>
      <w:bookmarkEnd w:id="0"/>
      <w:r>
        <w:t>Отчёт по лабораторной работе №4</w:t>
      </w:r>
    </w:p>
    <w:p w:rsidR="00695ED2" w:rsidRDefault="00390350">
      <w:pPr>
        <w:pStyle w:val="a5"/>
      </w:pPr>
      <w:r>
        <w:t>Операционные системы</w:t>
      </w:r>
    </w:p>
    <w:p w:rsidR="00695ED2" w:rsidRDefault="00390350">
      <w:pPr>
        <w:pStyle w:val="Author"/>
      </w:pPr>
      <w:r>
        <w:t>Самсонова Мария Ильинич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983681242"/>
        <w:docPartObj>
          <w:docPartGallery w:val="Table of Contents"/>
          <w:docPartUnique/>
        </w:docPartObj>
      </w:sdtPr>
      <w:sdtEndPr/>
      <w:sdtContent>
        <w:p w:rsidR="00695ED2" w:rsidRDefault="00390350">
          <w:pPr>
            <w:pStyle w:val="ae"/>
          </w:pPr>
          <w:r>
            <w:t>Содержание</w:t>
          </w:r>
        </w:p>
        <w:p w:rsidR="004875F9" w:rsidRDefault="00390350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4875F9">
            <w:fldChar w:fldCharType="separate"/>
          </w:r>
          <w:hyperlink w:anchor="_Toc102140328" w:history="1">
            <w:r w:rsidR="004875F9" w:rsidRPr="008D1E7B">
              <w:rPr>
                <w:rStyle w:val="ad"/>
                <w:noProof/>
              </w:rPr>
              <w:t>Цель работы</w:t>
            </w:r>
            <w:r w:rsidR="004875F9">
              <w:rPr>
                <w:noProof/>
                <w:webHidden/>
              </w:rPr>
              <w:tab/>
            </w:r>
            <w:r w:rsidR="004875F9">
              <w:rPr>
                <w:noProof/>
                <w:webHidden/>
              </w:rPr>
              <w:fldChar w:fldCharType="begin"/>
            </w:r>
            <w:r w:rsidR="004875F9">
              <w:rPr>
                <w:noProof/>
                <w:webHidden/>
              </w:rPr>
              <w:instrText xml:space="preserve"> PAGEREF _Toc102140328 \h </w:instrText>
            </w:r>
            <w:r w:rsidR="004875F9">
              <w:rPr>
                <w:noProof/>
                <w:webHidden/>
              </w:rPr>
            </w:r>
            <w:r w:rsidR="004875F9">
              <w:rPr>
                <w:noProof/>
                <w:webHidden/>
              </w:rPr>
              <w:fldChar w:fldCharType="separate"/>
            </w:r>
            <w:r w:rsidR="004875F9">
              <w:rPr>
                <w:noProof/>
                <w:webHidden/>
              </w:rPr>
              <w:t>1</w:t>
            </w:r>
            <w:r w:rsidR="004875F9">
              <w:rPr>
                <w:noProof/>
                <w:webHidden/>
              </w:rPr>
              <w:fldChar w:fldCharType="end"/>
            </w:r>
          </w:hyperlink>
        </w:p>
        <w:p w:rsidR="004875F9" w:rsidRDefault="004875F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140329" w:history="1">
            <w:r w:rsidRPr="008D1E7B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1403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875F9" w:rsidRDefault="004875F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140330" w:history="1">
            <w:r w:rsidRPr="008D1E7B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1403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875F9" w:rsidRDefault="004875F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140331" w:history="1">
            <w:r w:rsidRPr="008D1E7B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1403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875F9" w:rsidRDefault="004875F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140332" w:history="1">
            <w:r w:rsidRPr="008D1E7B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1403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875F9" w:rsidRDefault="004875F9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140333" w:history="1">
            <w:r w:rsidRPr="008D1E7B">
              <w:rPr>
                <w:rStyle w:val="ad"/>
                <w:noProof/>
              </w:rPr>
              <w:t>Ответы на 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1403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95ED2" w:rsidRDefault="00390350">
          <w:r>
            <w:fldChar w:fldCharType="end"/>
          </w:r>
        </w:p>
      </w:sdtContent>
    </w:sdt>
    <w:p w:rsidR="00695ED2" w:rsidRDefault="00390350">
      <w:pPr>
        <w:pStyle w:val="1"/>
      </w:pPr>
      <w:bookmarkStart w:id="1" w:name="цель-работы"/>
      <w:bookmarkStart w:id="2" w:name="_Toc102140328"/>
      <w:r>
        <w:t>Цель работы</w:t>
      </w:r>
      <w:bookmarkEnd w:id="2"/>
    </w:p>
    <w:p w:rsidR="00695ED2" w:rsidRDefault="00390350">
      <w:pPr>
        <w:pStyle w:val="FirstParagraph"/>
      </w:pPr>
      <w:r>
        <w:t>Приобретение практических навыков взаимодействия пользователя с системой посредством командной строки.</w:t>
      </w:r>
    </w:p>
    <w:p w:rsidR="00695ED2" w:rsidRDefault="00390350">
      <w:pPr>
        <w:pStyle w:val="1"/>
      </w:pPr>
      <w:bookmarkStart w:id="3" w:name="задание"/>
      <w:bookmarkStart w:id="4" w:name="_Toc102140329"/>
      <w:bookmarkEnd w:id="1"/>
      <w:r>
        <w:t>Задание</w:t>
      </w:r>
      <w:bookmarkEnd w:id="4"/>
    </w:p>
    <w:p w:rsidR="00695ED2" w:rsidRDefault="00390350">
      <w:pPr>
        <w:pStyle w:val="Compact"/>
        <w:numPr>
          <w:ilvl w:val="0"/>
          <w:numId w:val="2"/>
        </w:numPr>
      </w:pPr>
      <w:r>
        <w:t>Определите полное имя вашего домашнего каталога. Далее относительно этого каталога будут выполняться последующие упражнения.</w:t>
      </w:r>
    </w:p>
    <w:p w:rsidR="00695ED2" w:rsidRDefault="00390350">
      <w:pPr>
        <w:pStyle w:val="Compact"/>
        <w:numPr>
          <w:ilvl w:val="0"/>
          <w:numId w:val="2"/>
        </w:numPr>
      </w:pPr>
      <w:r>
        <w:t>Выполните следующие действия: 2.1. Перейдите в каталог /tmp. 2.2. Выведите на экран содержимое каталога /tmp. Для этого используйте</w:t>
      </w:r>
      <w:r>
        <w:t xml:space="preserve"> команду ls с различными опциями. Поясните разницу в выводимой на экран информации. 2.3. Определите, есть ли в каталоге /var/spool подкаталог с именем cron? 2.4. Перейдите в Ваш домашний каталог и выведите на экран его содержимое. Определите, кто является </w:t>
      </w:r>
      <w:r>
        <w:t>владельцем файлов и подкаталогов?</w:t>
      </w:r>
    </w:p>
    <w:p w:rsidR="00695ED2" w:rsidRDefault="00390350">
      <w:pPr>
        <w:pStyle w:val="Compact"/>
        <w:numPr>
          <w:ilvl w:val="0"/>
          <w:numId w:val="2"/>
        </w:numPr>
      </w:pPr>
      <w:r>
        <w:t>Выполните следующие действия: 3.1. В домашнем каталоге создайте новый каталог с именем newdir. 3.2. В каталоге ~/newdir создайте новый каталог с именем morefun. 3.3. В домашнем каталоге создайте одной командой три новых ка</w:t>
      </w:r>
      <w:r>
        <w:t>талога с именами letters, memos, misk. Затем удалите эти каталоги одной командой. 3.4. Попробуйте удалить ранее созданный каталог ~/newdir командой rm. Проверьте, был ли каталог удалён. 3.5. Удалите каталог ~/newdir/morefun из домашнего каталога. Проверьте</w:t>
      </w:r>
      <w:r>
        <w:t>, был ли каталог удалён.</w:t>
      </w:r>
    </w:p>
    <w:p w:rsidR="00695ED2" w:rsidRDefault="00390350">
      <w:pPr>
        <w:pStyle w:val="Compact"/>
        <w:numPr>
          <w:ilvl w:val="0"/>
          <w:numId w:val="2"/>
        </w:numPr>
      </w:pPr>
      <w:r>
        <w:t>С помощью команды man определите, какую опцию команды ls нужно использовать для просмотра содержимое не только указанного каталога, но и подкаталогов, входящих в него.</w:t>
      </w:r>
    </w:p>
    <w:p w:rsidR="00695ED2" w:rsidRDefault="00390350">
      <w:pPr>
        <w:pStyle w:val="Compact"/>
        <w:numPr>
          <w:ilvl w:val="0"/>
          <w:numId w:val="2"/>
        </w:numPr>
      </w:pPr>
      <w:r>
        <w:lastRenderedPageBreak/>
        <w:t>С помощью команды man определите набор опций команды ls, позвол</w:t>
      </w:r>
      <w:r>
        <w:t>яющий отсортировать по времени последнего изменения выводимый список содержимого каталога с развёрнутым описанием файлов.</w:t>
      </w:r>
    </w:p>
    <w:p w:rsidR="00695ED2" w:rsidRDefault="00390350">
      <w:pPr>
        <w:pStyle w:val="Compact"/>
        <w:numPr>
          <w:ilvl w:val="0"/>
          <w:numId w:val="2"/>
        </w:numPr>
      </w:pPr>
      <w:r>
        <w:t>Используйте команду man для просмотра описания следующих команд: cd, pwd, mkdir, rmdir, rm. Поясните основные опции этих команд.</w:t>
      </w:r>
    </w:p>
    <w:p w:rsidR="00695ED2" w:rsidRDefault="00390350">
      <w:pPr>
        <w:pStyle w:val="Compact"/>
        <w:numPr>
          <w:ilvl w:val="0"/>
          <w:numId w:val="2"/>
        </w:numPr>
      </w:pPr>
      <w:r>
        <w:t>Испол</w:t>
      </w:r>
      <w:r>
        <w:t>ьзуя информацию, полученную при помощи команды history, выполните модификацию и исполнение нескольких команд из буфера команд.</w:t>
      </w:r>
    </w:p>
    <w:p w:rsidR="00695ED2" w:rsidRDefault="00390350">
      <w:pPr>
        <w:pStyle w:val="1"/>
      </w:pPr>
      <w:bookmarkStart w:id="5" w:name="теоретическое-введение"/>
      <w:bookmarkStart w:id="6" w:name="_Toc102140330"/>
      <w:bookmarkEnd w:id="3"/>
      <w:r>
        <w:t>Теоретическое введение</w:t>
      </w:r>
      <w:bookmarkEnd w:id="6"/>
    </w:p>
    <w:p w:rsidR="00695ED2" w:rsidRDefault="00390350">
      <w:pPr>
        <w:pStyle w:val="FirstParagraph"/>
      </w:pPr>
      <w:r>
        <w:t>В операционной системе типа Linux взаимодействие пользователя с системой обычно осуществляется с помощью к</w:t>
      </w:r>
      <w:r>
        <w:t>омандной строки посредством построчного ввода команд. При этом обычно используется командные интерпретаторы языка shell: /bin/sh; /bin/csh; /bin/ksh. Формат команды. Командой в операционной системе называется записанный по специальным правилам текст (возмо</w:t>
      </w:r>
      <w:r>
        <w:t>жно с аргументами), представляющий собой указание на выполнение какой-либо функций (или действий) в операционной системе. Обычно первым словом идёт имя команды, остальной текст — аргументы или опции, конкретизирующие действие. Общий формат команд можно пре</w:t>
      </w:r>
      <w:r>
        <w:t xml:space="preserve">дставить следующим образом: </w:t>
      </w:r>
    </w:p>
    <w:p w:rsidR="00695ED2" w:rsidRDefault="00390350">
      <w:pPr>
        <w:pStyle w:val="1"/>
      </w:pPr>
      <w:bookmarkStart w:id="7" w:name="выполнение-лабораторной-работы"/>
      <w:bookmarkStart w:id="8" w:name="_Toc102140331"/>
      <w:bookmarkEnd w:id="5"/>
      <w:r>
        <w:t>Выполнение лабораторной работы</w:t>
      </w:r>
      <w:bookmarkEnd w:id="8"/>
    </w:p>
    <w:p w:rsidR="00695ED2" w:rsidRDefault="00390350">
      <w:pPr>
        <w:pStyle w:val="Compact"/>
        <w:numPr>
          <w:ilvl w:val="0"/>
          <w:numId w:val="3"/>
        </w:numPr>
      </w:pPr>
      <w:r>
        <w:t>Определяем полное имя нашего домашнего каталога с помощью команды pwd: (рис. [-@fig:001])</w:t>
      </w:r>
    </w:p>
    <w:p w:rsidR="00695ED2" w:rsidRDefault="00390350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334475"/>
            <wp:effectExtent l="0" t="0" r="0" b="0"/>
            <wp:docPr id="24" name="Picture" descr="Определите полное имя домашнего каталог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ages/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95ED2" w:rsidRDefault="00390350">
      <w:pPr>
        <w:pStyle w:val="ImageCaption"/>
      </w:pPr>
      <w:r>
        <w:t>Определите полное имя домашнего каталога</w:t>
      </w:r>
    </w:p>
    <w:p w:rsidR="00695ED2" w:rsidRDefault="00390350">
      <w:pPr>
        <w:pStyle w:val="a0"/>
      </w:pPr>
      <w:r>
        <w:t>{ #fig:001 width=70% }</w:t>
      </w:r>
    </w:p>
    <w:p w:rsidR="00695ED2" w:rsidRDefault="00390350">
      <w:pPr>
        <w:pStyle w:val="Compact"/>
        <w:numPr>
          <w:ilvl w:val="0"/>
          <w:numId w:val="4"/>
        </w:numPr>
      </w:pPr>
      <w:r>
        <w:t>Переходим в каталог /tmp и выводим на эк</w:t>
      </w:r>
      <w:r>
        <w:t>ран содержимое каталога /tmp (рис. [-@fig:002]) и (рис. [-@fig:003]). Для этого используем команду ls с различными опциями:</w:t>
      </w:r>
    </w:p>
    <w:p w:rsidR="00695ED2" w:rsidRDefault="00390350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2512193" cy="356134"/>
            <wp:effectExtent l="0" t="0" r="0" b="0"/>
            <wp:docPr id="27" name="Picture" descr="Переход в каталог /tm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mages/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2193" cy="356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95ED2" w:rsidRDefault="00390350">
      <w:pPr>
        <w:pStyle w:val="ImageCaption"/>
      </w:pPr>
      <w:r>
        <w:t>Переход в каталог /tmp</w:t>
      </w:r>
    </w:p>
    <w:p w:rsidR="00695ED2" w:rsidRDefault="00390350">
      <w:pPr>
        <w:pStyle w:val="a0"/>
      </w:pPr>
      <w:r>
        <w:t>{#fig:002 width=70% }</w:t>
      </w:r>
    </w:p>
    <w:p w:rsidR="00695ED2" w:rsidRDefault="00390350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2567299"/>
            <wp:effectExtent l="0" t="0" r="0" b="0"/>
            <wp:docPr id="30" name="Picture" descr="Содержимое каталога /tm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s/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7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95ED2" w:rsidRDefault="00390350">
      <w:pPr>
        <w:pStyle w:val="ImageCaption"/>
      </w:pPr>
      <w:r>
        <w:t>Содержимое каталога /tmp</w:t>
      </w:r>
    </w:p>
    <w:p w:rsidR="00695ED2" w:rsidRDefault="00390350">
      <w:pPr>
        <w:pStyle w:val="a0"/>
      </w:pPr>
      <w:r>
        <w:t>{#fig:003 width=70% }</w:t>
      </w:r>
    </w:p>
    <w:p w:rsidR="00695ED2" w:rsidRDefault="00390350">
      <w:pPr>
        <w:pStyle w:val="Compact"/>
        <w:numPr>
          <w:ilvl w:val="0"/>
          <w:numId w:val="5"/>
        </w:numPr>
      </w:pPr>
      <w:r>
        <w:t>Для того, чтобы отобразить имена скрытых файлов, необходимо использовать команду ls с опцией a: (рис. [-@fig:004])</w:t>
      </w:r>
    </w:p>
    <w:p w:rsidR="00695ED2" w:rsidRDefault="00390350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3438825"/>
            <wp:effectExtent l="0" t="0" r="0" b="0"/>
            <wp:docPr id="33" name="Picture" descr="Содержимое каталога со скрытыми файлам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images/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8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95ED2" w:rsidRDefault="00390350">
      <w:pPr>
        <w:pStyle w:val="ImageCaption"/>
      </w:pPr>
      <w:r>
        <w:t>Содержимое каталога со скрытыми файлами</w:t>
      </w:r>
    </w:p>
    <w:p w:rsidR="00695ED2" w:rsidRDefault="00390350">
      <w:pPr>
        <w:pStyle w:val="a0"/>
      </w:pPr>
      <w:r>
        <w:t>{#fig:004 width=70% }</w:t>
      </w:r>
    </w:p>
    <w:p w:rsidR="00695ED2" w:rsidRDefault="00390350">
      <w:pPr>
        <w:pStyle w:val="Compact"/>
        <w:numPr>
          <w:ilvl w:val="0"/>
          <w:numId w:val="6"/>
        </w:numPr>
      </w:pPr>
      <w:r>
        <w:t>Можно также получить информацию о типах файлов (каталог, исполняемый файл, сс</w:t>
      </w:r>
      <w:r>
        <w:t>ылка), для чего используем опцию F:(рис. [-@fig:005])</w:t>
      </w:r>
    </w:p>
    <w:p w:rsidR="00695ED2" w:rsidRDefault="00390350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1813277"/>
            <wp:effectExtent l="0" t="0" r="0" b="0"/>
            <wp:docPr id="36" name="Picture" descr="Информация о типах файл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mages/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3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95ED2" w:rsidRDefault="00390350">
      <w:pPr>
        <w:pStyle w:val="ImageCaption"/>
      </w:pPr>
      <w:r>
        <w:t>Информация о типах файлов</w:t>
      </w:r>
    </w:p>
    <w:p w:rsidR="00695ED2" w:rsidRDefault="00390350">
      <w:pPr>
        <w:pStyle w:val="a0"/>
      </w:pPr>
      <w:r>
        <w:t>{#fig:005 width=70% }</w:t>
      </w:r>
    </w:p>
    <w:p w:rsidR="00695ED2" w:rsidRDefault="00390350">
      <w:pPr>
        <w:pStyle w:val="Compact"/>
        <w:numPr>
          <w:ilvl w:val="0"/>
          <w:numId w:val="7"/>
        </w:numPr>
      </w:pPr>
      <w:r>
        <w:t>Получим подробный список, в котором будет отображаться владелец, группа, дата создания, размер и другие параметры с помощью команды ls и опции -l : (рис</w:t>
      </w:r>
      <w:r>
        <w:t>. [-@fig:006])</w:t>
      </w:r>
    </w:p>
    <w:p w:rsidR="00695ED2" w:rsidRDefault="00390350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1528486"/>
            <wp:effectExtent l="0" t="0" r="0" b="0"/>
            <wp:docPr id="39" name="Picture" descr="Подробная информация о файлах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images/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8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95ED2" w:rsidRDefault="00390350">
      <w:pPr>
        <w:pStyle w:val="ImageCaption"/>
      </w:pPr>
      <w:r>
        <w:t>Подробная информация о файлах</w:t>
      </w:r>
    </w:p>
    <w:p w:rsidR="00695ED2" w:rsidRDefault="00390350">
      <w:pPr>
        <w:pStyle w:val="a0"/>
      </w:pPr>
      <w:r>
        <w:t>{#fig:006 width=70% }</w:t>
      </w:r>
    </w:p>
    <w:p w:rsidR="00695ED2" w:rsidRDefault="00390350">
      <w:pPr>
        <w:pStyle w:val="Compact"/>
        <w:numPr>
          <w:ilvl w:val="0"/>
          <w:numId w:val="8"/>
        </w:numPr>
      </w:pPr>
      <w:r>
        <w:t>Получим все файлы в каталогах, включая скрытые файлы, начинающиеся с точки, а также информацию о типе файла, права доступа к файлу, количество ссылок на файл, имя владельца, имя группы, размер файла в байтах и временной штамп (время последней модификации ф</w:t>
      </w:r>
      <w:r>
        <w:t>айла, если не задано другое) файлах, содержащую:(рис. [-@fig:007])</w:t>
      </w:r>
    </w:p>
    <w:p w:rsidR="00695ED2" w:rsidRDefault="00390350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2192503"/>
            <wp:effectExtent l="0" t="0" r="0" b="0"/>
            <wp:docPr id="42" name="Picture" descr="Подробная информация обо всех файлах с более подробной информацие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images/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2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95ED2" w:rsidRDefault="00390350">
      <w:pPr>
        <w:pStyle w:val="ImageCaption"/>
      </w:pPr>
      <w:r>
        <w:t>Подробная информация обо всех файлах с более подробной информацией</w:t>
      </w:r>
    </w:p>
    <w:p w:rsidR="00695ED2" w:rsidRDefault="00390350">
      <w:pPr>
        <w:pStyle w:val="a0"/>
      </w:pPr>
      <w:r>
        <w:t>{#fig:007 width=70%}</w:t>
      </w:r>
    </w:p>
    <w:p w:rsidR="00695ED2" w:rsidRDefault="00390350">
      <w:pPr>
        <w:pStyle w:val="Compact"/>
        <w:numPr>
          <w:ilvl w:val="0"/>
          <w:numId w:val="9"/>
        </w:numPr>
      </w:pPr>
      <w:r>
        <w:t>Далее определяем, есть ли в каталоге /var/spool подкаталог с именем cron с помощью перехода в катал</w:t>
      </w:r>
      <w:r>
        <w:t>ог /var/spool и просмотра содержимого каталога командой ls. Обнаруживаем, что папки cron нет:(рис. [-@fig:008])</w:t>
      </w:r>
    </w:p>
    <w:p w:rsidR="00695ED2" w:rsidRDefault="00390350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4129237" cy="548640"/>
            <wp:effectExtent l="0" t="0" r="0" b="0"/>
            <wp:docPr id="45" name="Picture" descr="Проверка наличия папки cro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images/8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9237" cy="548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95ED2" w:rsidRDefault="00390350">
      <w:pPr>
        <w:pStyle w:val="ImageCaption"/>
      </w:pPr>
      <w:r>
        <w:t>Проверка наличия папки cron</w:t>
      </w:r>
    </w:p>
    <w:p w:rsidR="00695ED2" w:rsidRDefault="00390350">
      <w:pPr>
        <w:pStyle w:val="a0"/>
      </w:pPr>
      <w:r>
        <w:t>{#fig:008 width=70%}</w:t>
      </w:r>
    </w:p>
    <w:p w:rsidR="00695ED2" w:rsidRDefault="00390350">
      <w:pPr>
        <w:pStyle w:val="Compact"/>
        <w:numPr>
          <w:ilvl w:val="0"/>
          <w:numId w:val="10"/>
        </w:numPr>
      </w:pPr>
      <w:r>
        <w:t>Переходим в наш домашний каталог и выводим на экран его содержимое. Определяем, что владельце</w:t>
      </w:r>
      <w:r>
        <w:t>м файлов и подкаталогов является misamsonova : (рис. [-@fig:009])</w:t>
      </w:r>
    </w:p>
    <w:p w:rsidR="00695ED2" w:rsidRDefault="00390350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3938845"/>
            <wp:effectExtent l="0" t="0" r="0" b="0"/>
            <wp:docPr id="48" name="Picture" descr="Содердимое домашнего каталога и информация о нё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images/9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8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95ED2" w:rsidRDefault="00390350">
      <w:pPr>
        <w:pStyle w:val="ImageCaption"/>
      </w:pPr>
      <w:r>
        <w:t>Содердимое домашнего каталога и информация о нём</w:t>
      </w:r>
    </w:p>
    <w:p w:rsidR="00695ED2" w:rsidRDefault="00390350">
      <w:pPr>
        <w:pStyle w:val="a0"/>
      </w:pPr>
      <w:r>
        <w:t>{#fig:009 width=70%}</w:t>
      </w:r>
    </w:p>
    <w:p w:rsidR="00695ED2" w:rsidRDefault="00390350">
      <w:pPr>
        <w:pStyle w:val="Compact"/>
        <w:numPr>
          <w:ilvl w:val="0"/>
          <w:numId w:val="11"/>
        </w:numPr>
      </w:pPr>
      <w:r>
        <w:t>В домашнем каталоге создаём новый каталог с именем newdir, переходим в каталог newdir и в каталоге ~/newdir создаём новый каталог с именем morefun:(рис. [-@fig:010])</w:t>
      </w:r>
    </w:p>
    <w:p w:rsidR="00695ED2" w:rsidRDefault="00390350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879959"/>
            <wp:effectExtent l="0" t="0" r="0" b="0"/>
            <wp:docPr id="51" name="Picture" descr="Создание каталогов newdir и morefun и вывод их содержимого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images/10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95ED2" w:rsidRDefault="00390350">
      <w:pPr>
        <w:pStyle w:val="ImageCaption"/>
      </w:pPr>
      <w:r>
        <w:t>Создание каталогов newdir и morefun и вывод их содержимого</w:t>
      </w:r>
    </w:p>
    <w:p w:rsidR="00695ED2" w:rsidRDefault="00390350">
      <w:pPr>
        <w:pStyle w:val="a0"/>
      </w:pPr>
      <w:r>
        <w:t>{#fig:010 width=70%}</w:t>
      </w:r>
    </w:p>
    <w:p w:rsidR="00695ED2" w:rsidRDefault="00390350">
      <w:pPr>
        <w:pStyle w:val="Compact"/>
        <w:numPr>
          <w:ilvl w:val="0"/>
          <w:numId w:val="12"/>
        </w:numPr>
      </w:pPr>
      <w:r>
        <w:t>В домашн</w:t>
      </w:r>
      <w:r>
        <w:t>ем каталоге создаём одной командой три новых каталога с именами letters, memos, misk. Затем удаляем эти каталоги одной командой:(рис. [-@fig:011])</w:t>
      </w:r>
    </w:p>
    <w:p w:rsidR="00695ED2" w:rsidRDefault="00390350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793286"/>
            <wp:effectExtent l="0" t="0" r="0" b="0"/>
            <wp:docPr id="54" name="Picture" descr="Создание каталогов letters, memos, misk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images/1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3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95ED2" w:rsidRDefault="00390350">
      <w:pPr>
        <w:pStyle w:val="ImageCaption"/>
      </w:pPr>
      <w:r>
        <w:t>Создание каталогов letters, memos, misk</w:t>
      </w:r>
    </w:p>
    <w:p w:rsidR="00695ED2" w:rsidRDefault="00390350">
      <w:pPr>
        <w:pStyle w:val="a0"/>
      </w:pPr>
      <w:r>
        <w:lastRenderedPageBreak/>
        <w:t>{#fig:011 width=70%}</w:t>
      </w:r>
    </w:p>
    <w:p w:rsidR="00695ED2" w:rsidRDefault="00390350">
      <w:pPr>
        <w:pStyle w:val="Compact"/>
        <w:numPr>
          <w:ilvl w:val="0"/>
          <w:numId w:val="13"/>
        </w:numPr>
      </w:pPr>
      <w:r>
        <w:t>Попробуем удалить ранее созданный каталог ~/ne</w:t>
      </w:r>
      <w:r>
        <w:t>wdir командой rm. Проверим, был ли каталог удалён. А также удаляем каталог ~/newdir/morefun из домашнего каталога. Проверим, был ли каталог удалён : (рис. [-@fig:012]) и (рис. [-@fig:013])</w:t>
      </w:r>
    </w:p>
    <w:p w:rsidR="00695ED2" w:rsidRDefault="00390350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4880008" cy="1289785"/>
            <wp:effectExtent l="0" t="0" r="0" b="0"/>
            <wp:docPr id="57" name="Picture" descr="Попытка удаления каталога newdir, удаление каталога morefun и проверка наличия каталог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images/1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0008" cy="1289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95ED2" w:rsidRDefault="00390350">
      <w:pPr>
        <w:pStyle w:val="ImageCaption"/>
      </w:pPr>
      <w:r>
        <w:t>Попытка удаления каталога newdir, удаление каталога morefun и про</w:t>
      </w:r>
      <w:r>
        <w:t>верка наличия каталогов</w:t>
      </w:r>
    </w:p>
    <w:p w:rsidR="00695ED2" w:rsidRDefault="00390350">
      <w:pPr>
        <w:pStyle w:val="a0"/>
      </w:pPr>
      <w:r>
        <w:t>{#fig:012 width=70%}</w:t>
      </w:r>
    </w:p>
    <w:p w:rsidR="00695ED2" w:rsidRDefault="00390350">
      <w:pPr>
        <w:pStyle w:val="Compact"/>
        <w:numPr>
          <w:ilvl w:val="0"/>
          <w:numId w:val="14"/>
        </w:numPr>
      </w:pPr>
      <w:r>
        <w:t>С помощью команды man определим, какую опцию команды ls нужно использовать для просмотра содержимое не только указанного каталога, но и подкаталогов, входящих в него : (рис. [-@fig:013])</w:t>
      </w:r>
    </w:p>
    <w:p w:rsidR="00695ED2" w:rsidRDefault="00390350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3368192"/>
            <wp:effectExtent l="0" t="0" r="0" b="0"/>
            <wp:docPr id="60" name="Picture" descr="Информация о команде l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images/13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8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95ED2" w:rsidRDefault="00390350">
      <w:pPr>
        <w:pStyle w:val="ImageCaption"/>
      </w:pPr>
      <w:r>
        <w:t>Информация о команде l</w:t>
      </w:r>
      <w:r>
        <w:t>s</w:t>
      </w:r>
    </w:p>
    <w:p w:rsidR="00695ED2" w:rsidRDefault="00390350">
      <w:pPr>
        <w:pStyle w:val="a0"/>
      </w:pPr>
      <w:r>
        <w:t>{#fig:013 width=70% }</w:t>
      </w:r>
    </w:p>
    <w:p w:rsidR="00695ED2" w:rsidRDefault="00390350">
      <w:pPr>
        <w:pStyle w:val="Compact"/>
        <w:numPr>
          <w:ilvl w:val="0"/>
          <w:numId w:val="15"/>
        </w:numPr>
      </w:pPr>
      <w:r>
        <w:t>Используем команду man для просмотра описания следующих команд: cd, pwd, mkdir, rmdir, rm: (рис. [-@fig:020]),(рис. [-@fig:014]), (рис. [-@fig:015]), (рис. [-@fig:016]), (рис. [-@fig:017]), (рис. [-@fig:018])</w:t>
      </w:r>
    </w:p>
    <w:p w:rsidR="00695ED2" w:rsidRDefault="00390350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3474720" cy="1886551"/>
            <wp:effectExtent l="0" t="0" r="0" b="0"/>
            <wp:docPr id="63" name="Picture" descr="Получение информации о командах cd,pwd,mkdir,rmdir,rm с помощью команды ma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images/20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4720" cy="1886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95ED2" w:rsidRDefault="00390350">
      <w:pPr>
        <w:pStyle w:val="ImageCaption"/>
      </w:pPr>
      <w:r>
        <w:t xml:space="preserve">Получение информации </w:t>
      </w:r>
      <w:r>
        <w:t>о командах cd,pwd,mkdir,rmdir,rm с помощью команды man</w:t>
      </w:r>
    </w:p>
    <w:p w:rsidR="00695ED2" w:rsidRDefault="00390350">
      <w:pPr>
        <w:pStyle w:val="a0"/>
      </w:pPr>
      <w:r>
        <w:t>{#fig:020 width=70% }</w:t>
      </w:r>
    </w:p>
    <w:p w:rsidR="00695ED2" w:rsidRDefault="00390350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3412281"/>
            <wp:effectExtent l="0" t="0" r="0" b="0"/>
            <wp:docPr id="66" name="Picture" descr="Информация о команде c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images/14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2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95ED2" w:rsidRDefault="00390350">
      <w:pPr>
        <w:pStyle w:val="ImageCaption"/>
      </w:pPr>
      <w:r>
        <w:t>Информация о команде cd</w:t>
      </w:r>
    </w:p>
    <w:p w:rsidR="00695ED2" w:rsidRDefault="00390350">
      <w:pPr>
        <w:pStyle w:val="a0"/>
      </w:pPr>
      <w:r>
        <w:t>{#fig:014 width=70% }</w:t>
      </w:r>
    </w:p>
    <w:p w:rsidR="00695ED2" w:rsidRDefault="00390350">
      <w:pPr>
        <w:pStyle w:val="Compact"/>
        <w:numPr>
          <w:ilvl w:val="0"/>
          <w:numId w:val="16"/>
        </w:numPr>
      </w:pPr>
      <w:r>
        <w:t xml:space="preserve">Команда pwd: </w:t>
      </w:r>
      <w:r>
        <w:t>-L, –logical - не разыменовывать символические ссылки. Если путь содержит ссылки, то выводить их без преобразования в исходный путь; -P, –physical - преобразовывать символические ссылки в исходные имена. Если путь содержит данные ссылки, то они будут преоб</w:t>
      </w:r>
      <w:r>
        <w:t>разованы в названия исходных директорий (на которые они указаны). –help - показать справку по команде pwd; –version - показать версию утилиты pwd…</w:t>
      </w:r>
    </w:p>
    <w:p w:rsidR="00695ED2" w:rsidRDefault="00390350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3616271"/>
            <wp:effectExtent l="0" t="0" r="0" b="0"/>
            <wp:docPr id="69" name="Picture" descr="Информация о команде pw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images/15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6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95ED2" w:rsidRDefault="00390350">
      <w:pPr>
        <w:pStyle w:val="ImageCaption"/>
      </w:pPr>
      <w:r>
        <w:t>Информация о команде pwd</w:t>
      </w:r>
    </w:p>
    <w:p w:rsidR="00695ED2" w:rsidRDefault="00390350">
      <w:pPr>
        <w:pStyle w:val="a0"/>
      </w:pPr>
      <w:r>
        <w:t>{#fig:015 width=70% }</w:t>
      </w:r>
    </w:p>
    <w:p w:rsidR="00695ED2" w:rsidRDefault="00390350">
      <w:pPr>
        <w:pStyle w:val="Compact"/>
        <w:numPr>
          <w:ilvl w:val="0"/>
          <w:numId w:val="17"/>
        </w:numPr>
      </w:pPr>
      <w:r>
        <w:t>Команда mkdir: -m,–mode=MODE - устанавливает права доступа д</w:t>
      </w:r>
      <w:r>
        <w:t>ля создаваемой директории. Синтаксис MODE такой же как у команды chmod; -p,–parents - создаёт все директории, которые указаны внутри пути (если директория существует, сообщение об этом не выводится); -v, –verbose - выводит сообщение о каждой создаваемой ди</w:t>
      </w:r>
      <w:r>
        <w:t>ректории; -z - устанавливает контекст SELinux для создаваемой директории по умолчанию; –context[=CTX] - устанавливает контекст SELinux для создаваемой директории в значение CTX –help - показывает справку по команде mkdir; 7. –version - показывает версию ут</w:t>
      </w:r>
      <w:r>
        <w:t>илиты mkdir.</w:t>
      </w:r>
    </w:p>
    <w:p w:rsidR="00695ED2" w:rsidRDefault="00390350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3594207"/>
            <wp:effectExtent l="0" t="0" r="0" b="0"/>
            <wp:docPr id="72" name="Picture" descr="Информация о команде mkdi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images/16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4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95ED2" w:rsidRDefault="00390350">
      <w:pPr>
        <w:pStyle w:val="ImageCaption"/>
      </w:pPr>
      <w:r>
        <w:t>Информация о команде mkdir</w:t>
      </w:r>
    </w:p>
    <w:p w:rsidR="00695ED2" w:rsidRDefault="00390350">
      <w:pPr>
        <w:pStyle w:val="a0"/>
      </w:pPr>
      <w:r>
        <w:t>{#fig:016 width=70% }</w:t>
      </w:r>
    </w:p>
    <w:p w:rsidR="00695ED2" w:rsidRDefault="00390350">
      <w:pPr>
        <w:pStyle w:val="Compact"/>
        <w:numPr>
          <w:ilvl w:val="0"/>
          <w:numId w:val="18"/>
        </w:numPr>
      </w:pPr>
      <w:r>
        <w:t>Команда rmdir: –ignore-fail-on-non-empty - игнорировать директории, которые содержат в себе файлы; -p, –parents - в этой опции каждый аргумент каталога обрабатывается как путь, из которого буд</w:t>
      </w:r>
      <w:r>
        <w:t>ут удалены все компоненты, если они уже пусты, начиная с последнего компонента; -v, –verbose - отображение подробной информациидля каждого обрабатываемого каталога; –help - показать справку по команде rmdir; –version - показать версию утилиты rmdir.</w:t>
      </w:r>
    </w:p>
    <w:p w:rsidR="00695ED2" w:rsidRDefault="00390350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3575088"/>
            <wp:effectExtent l="0" t="0" r="0" b="0"/>
            <wp:docPr id="75" name="Picture" descr="Информация о команде rmdi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images/17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5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95ED2" w:rsidRDefault="00390350">
      <w:pPr>
        <w:pStyle w:val="ImageCaption"/>
      </w:pPr>
      <w:r>
        <w:t>Информация о команде rmdir</w:t>
      </w:r>
    </w:p>
    <w:p w:rsidR="00695ED2" w:rsidRDefault="00390350">
      <w:pPr>
        <w:pStyle w:val="a0"/>
      </w:pPr>
      <w:r>
        <w:t>{#fig:017 width=70% }</w:t>
      </w:r>
    </w:p>
    <w:p w:rsidR="00695ED2" w:rsidRDefault="00390350">
      <w:pPr>
        <w:pStyle w:val="Compact"/>
        <w:numPr>
          <w:ilvl w:val="0"/>
          <w:numId w:val="19"/>
        </w:numPr>
      </w:pPr>
      <w:r>
        <w:t>Команда rm: -f, –force - игнорировать несуществующие файлы и аргументы. Никогда не выдавать запросы на подтверждение удаления; -i - выводить запрос на подтверждение удаления каждого файла; -I - выдать один з</w:t>
      </w:r>
      <w:r>
        <w:t>апрос на подтверждение удаления всех файлов, если удаляется больше трех файлов или используется рекурсивное удаление. Опция применяется, как более «щадящая» версия опции –i; –interactive[=WHEN] - вместо WHEN можно использовать:never — никогда не выдавать з</w:t>
      </w:r>
      <w:r>
        <w:t>апросы на подтверждение удаления, once — выводить запрос один раз (аналог опции -I). always —выводить запрос всегда (аналог опции -i).Если значение КОГДА не задано, то используется always; –one-file-system - во время рекурсивного удаления пропускать директ</w:t>
      </w:r>
      <w:r>
        <w:t xml:space="preserve">ории, которые находятся на других файловых системах; –no-preserve-root - если в качестве директории для удаления задан корневой раздел /, то считать, что это обычная директория и начать выполнять удаление; –preserve-root[=all] - если в качестве директории </w:t>
      </w:r>
      <w:r>
        <w:t>для удаления задан корневой раздел /, то запретить выполнять команду rm над корневым разделом. Данное поведение используется по умолчанию; -r, -R, –recursive - удаление директорий и их содержимого. Рекурсивное удаление; -d, –dir - удалять пустые директории</w:t>
      </w:r>
      <w:r>
        <w:t>;</w:t>
      </w:r>
    </w:p>
    <w:p w:rsidR="00695ED2" w:rsidRDefault="00390350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3586019"/>
            <wp:effectExtent l="0" t="0" r="0" b="0"/>
            <wp:docPr id="78" name="Picture" descr="Информация о команде r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images/18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6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95ED2" w:rsidRDefault="00390350">
      <w:pPr>
        <w:pStyle w:val="ImageCaption"/>
      </w:pPr>
      <w:r>
        <w:t>Информация о команде rm</w:t>
      </w:r>
    </w:p>
    <w:p w:rsidR="00695ED2" w:rsidRDefault="00390350">
      <w:pPr>
        <w:pStyle w:val="a0"/>
      </w:pPr>
      <w:r>
        <w:t>{#fig:018 width=70% }</w:t>
      </w:r>
    </w:p>
    <w:p w:rsidR="00695ED2" w:rsidRDefault="00390350">
      <w:pPr>
        <w:pStyle w:val="Compact"/>
        <w:numPr>
          <w:ilvl w:val="0"/>
          <w:numId w:val="20"/>
        </w:numPr>
      </w:pPr>
      <w:r>
        <w:t>Получаем информацию о последовательности истории команд с помощью команды history и выполняем модификацию и исполнение нескольких команд из буфера команд с помощью команды [номер выполнения команды из истор</w:t>
      </w:r>
      <w:r>
        <w:t>ии команд] (например, !99, !103, !95, !114 ): (рис. [-@fig:021]), (рис. [-@fig:022])</w:t>
      </w:r>
    </w:p>
    <w:p w:rsidR="00695ED2" w:rsidRDefault="00390350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4134845"/>
            <wp:effectExtent l="0" t="0" r="0" b="0"/>
            <wp:docPr id="81" name="Picture" descr="История команд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" descr="images/2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4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95ED2" w:rsidRDefault="00390350">
      <w:pPr>
        <w:pStyle w:val="ImageCaption"/>
      </w:pPr>
      <w:r>
        <w:t>История команд</w:t>
      </w:r>
    </w:p>
    <w:p w:rsidR="00695ED2" w:rsidRDefault="00390350">
      <w:pPr>
        <w:pStyle w:val="a0"/>
      </w:pPr>
      <w:r>
        <w:t>{#fig:021 width=70% }</w:t>
      </w:r>
    </w:p>
    <w:p w:rsidR="00695ED2" w:rsidRDefault="00390350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4083611"/>
            <wp:effectExtent l="0" t="0" r="0" b="0"/>
            <wp:docPr id="84" name="Picture" descr="Выполнение модицикации и исполнение команд из буфера команд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" descr="images/2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3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95ED2" w:rsidRDefault="00390350">
      <w:pPr>
        <w:pStyle w:val="ImageCaption"/>
      </w:pPr>
      <w:r>
        <w:t>Выполнение модицикации и исполнение команд из буфера команд</w:t>
      </w:r>
    </w:p>
    <w:p w:rsidR="00695ED2" w:rsidRDefault="00390350">
      <w:pPr>
        <w:pStyle w:val="a0"/>
      </w:pPr>
      <w:r>
        <w:t>{#fig:022 width=70%}</w:t>
      </w:r>
    </w:p>
    <w:p w:rsidR="00695ED2" w:rsidRDefault="00390350">
      <w:pPr>
        <w:pStyle w:val="1"/>
      </w:pPr>
      <w:bookmarkStart w:id="9" w:name="вывод"/>
      <w:bookmarkStart w:id="10" w:name="_Toc102140332"/>
      <w:bookmarkEnd w:id="7"/>
      <w:r>
        <w:t>Вывод</w:t>
      </w:r>
      <w:bookmarkEnd w:id="10"/>
    </w:p>
    <w:p w:rsidR="00695ED2" w:rsidRDefault="00390350">
      <w:pPr>
        <w:pStyle w:val="FirstParagraph"/>
      </w:pPr>
      <w:r>
        <w:t>В процессе выполнения лабораторной работы №</w:t>
      </w:r>
      <w:r>
        <w:t>4 мы приобрели практические навыки взаимодействия пользователя с системой посредством командной строки.</w:t>
      </w:r>
    </w:p>
    <w:p w:rsidR="00695ED2" w:rsidRDefault="00390350">
      <w:pPr>
        <w:pStyle w:val="2"/>
      </w:pPr>
      <w:bookmarkStart w:id="11" w:name="ответы-на-контрольные-вопросы"/>
      <w:bookmarkStart w:id="12" w:name="_Toc102140333"/>
      <w:r>
        <w:t>Ответы на контрольные вопросы</w:t>
      </w:r>
      <w:bookmarkEnd w:id="12"/>
    </w:p>
    <w:p w:rsidR="00695ED2" w:rsidRDefault="00390350">
      <w:pPr>
        <w:pStyle w:val="Compact"/>
        <w:numPr>
          <w:ilvl w:val="0"/>
          <w:numId w:val="21"/>
        </w:numPr>
      </w:pPr>
      <w:r>
        <w:t>Командная строка - это отдельное ПО, которое входит в состав Операционной Системы и обеспечивает взаимосвязь между пользователем и ОС. С её помощью можно производить команды MS-DOS и других компьютерных команд. Основное преимущество командной строки состои</w:t>
      </w:r>
      <w:r>
        <w:t>т в том, что она позволяет вводить все команды без участия графического интерфейса, который намного быстрее и имеет массу дополнительных возможностей, которые не могут быть осуществлены в графическом интерфейсе.</w:t>
      </w:r>
    </w:p>
    <w:p w:rsidR="00695ED2" w:rsidRDefault="00390350">
      <w:pPr>
        <w:pStyle w:val="Compact"/>
        <w:numPr>
          <w:ilvl w:val="0"/>
          <w:numId w:val="21"/>
        </w:numPr>
      </w:pPr>
      <w:r>
        <w:t>Команда pwd (аббревиатура от print working d</w:t>
      </w:r>
      <w:r>
        <w:t>irectory) возвращает полный путь текущего каталога командной оболочки, естественно, именно той командной оболочки, при помощи которой была выполнена команда pwd . После ввода команды pwd командная строка выдаёт нам путь, например, /home/linuxize (путь дире</w:t>
      </w:r>
      <w:r>
        <w:t>ктории, в которой мы работаем)</w:t>
      </w:r>
    </w:p>
    <w:p w:rsidR="00695ED2" w:rsidRDefault="00390350">
      <w:pPr>
        <w:pStyle w:val="Compact"/>
        <w:numPr>
          <w:ilvl w:val="0"/>
          <w:numId w:val="21"/>
        </w:numPr>
      </w:pPr>
      <w:r>
        <w:lastRenderedPageBreak/>
        <w:t xml:space="preserve">Просмотреть содержимое любой директории можно следующими способами: ls имя_директории Либо введя команду: ls /путь _к _директории Отобразить содержимое текущей директории с добавлением к именам символов, характеризующих тип, </w:t>
      </w:r>
      <w:r>
        <w:t>можно с помощью команды: ls -F</w:t>
      </w:r>
    </w:p>
    <w:p w:rsidR="00695ED2" w:rsidRDefault="00390350">
      <w:pPr>
        <w:pStyle w:val="Compact"/>
        <w:numPr>
          <w:ilvl w:val="0"/>
          <w:numId w:val="21"/>
        </w:numPr>
      </w:pPr>
      <w:r>
        <w:t>Для просмотра списка всех файлов, включая скрытые файлы и каталоги, вы можете добавить флаг -a: ls -a</w:t>
      </w:r>
    </w:p>
    <w:p w:rsidR="00695ED2" w:rsidRDefault="00390350">
      <w:pPr>
        <w:pStyle w:val="Compact"/>
        <w:numPr>
          <w:ilvl w:val="0"/>
          <w:numId w:val="21"/>
        </w:numPr>
      </w:pPr>
      <w:r>
        <w:t>Команда rm используется для удаления файлов и/или каталогов. Для удаления файлов используется команда rm. Например, для уда</w:t>
      </w:r>
      <w:r>
        <w:t>ления файла с именем file1 используется команда: rm file1. Команда rm также позволяет удалять не только файлы, но и каталоги. Для удаления директории с именем dir1 со всеми подкаталогами и файлами используется опция -r (от слова recursive): rm -r dir1</w:t>
      </w:r>
      <w:r>
        <w:br/>
        <w:t>Можн</w:t>
      </w:r>
      <w:r>
        <w:t>о удалить одновременно две директории со всем их содержимым: rm -r имя_директории_1 имя_директории_2</w:t>
      </w:r>
    </w:p>
    <w:p w:rsidR="00695ED2" w:rsidRDefault="00390350">
      <w:pPr>
        <w:pStyle w:val="Compact"/>
        <w:numPr>
          <w:ilvl w:val="0"/>
          <w:numId w:val="21"/>
        </w:numPr>
      </w:pPr>
      <w:r>
        <w:t>Чтобы посмотреть всю историю для этого терминала просто запустите команду history без параметров: history Так вы можете посмотреть только последние 10 кома</w:t>
      </w:r>
      <w:r>
        <w:t>нд: history 10</w:t>
      </w:r>
    </w:p>
    <w:p w:rsidR="00695ED2" w:rsidRDefault="00390350">
      <w:pPr>
        <w:pStyle w:val="Compact"/>
        <w:numPr>
          <w:ilvl w:val="0"/>
          <w:numId w:val="21"/>
        </w:numPr>
      </w:pPr>
      <w:r>
        <w:t>Можно модифицировать команду из выведенного на экран списка при помощи следующей конструкции: !:s// Пример: !3:s/a/F ls -F</w:t>
      </w:r>
    </w:p>
    <w:p w:rsidR="00695ED2" w:rsidRDefault="00390350">
      <w:pPr>
        <w:pStyle w:val="Compact"/>
        <w:numPr>
          <w:ilvl w:val="0"/>
          <w:numId w:val="21"/>
        </w:numPr>
      </w:pPr>
      <w:r>
        <w:t>Если требуется выполнить последовательно несколько команд, записанный в одной строке, то для этого используется символ</w:t>
      </w:r>
      <w:r>
        <w:t xml:space="preserve"> точка с запятой Пример: cd; ls</w:t>
      </w:r>
    </w:p>
    <w:p w:rsidR="00695ED2" w:rsidRDefault="00390350">
      <w:pPr>
        <w:pStyle w:val="Compact"/>
        <w:numPr>
          <w:ilvl w:val="0"/>
          <w:numId w:val="21"/>
        </w:numPr>
      </w:pPr>
      <w:r>
        <w:t xml:space="preserve">Экранирование символов — замена в тексте управляющих символов на соответствующие текстовые подстановки. Если в заданном контексте встречаются специальные символы (типа «.», «/», «*» и т.д.), надо перед ними поставить символ </w:t>
      </w:r>
      <w:r>
        <w:t>экранирования  (обратный слэш).</w:t>
      </w:r>
    </w:p>
    <w:p w:rsidR="00695ED2" w:rsidRDefault="00390350">
      <w:pPr>
        <w:pStyle w:val="Compact"/>
        <w:numPr>
          <w:ilvl w:val="0"/>
          <w:numId w:val="21"/>
        </w:numPr>
      </w:pPr>
      <w:r>
        <w:t>ls -l - выводить подробный список, в котором будет отображаться владелец, группа, дата создания, размер и другие параметры</w:t>
      </w:r>
    </w:p>
    <w:p w:rsidR="00695ED2" w:rsidRDefault="00390350">
      <w:pPr>
        <w:pStyle w:val="Compact"/>
        <w:numPr>
          <w:ilvl w:val="0"/>
          <w:numId w:val="21"/>
        </w:numPr>
      </w:pPr>
      <w:r>
        <w:t>Относительный путь к файлу от документа — это путь к файлу относительно текущего документа. Такой адр</w:t>
      </w:r>
      <w:r>
        <w:t>ес зависит от расположения файла, в котором он записан. В случае абсолютной адресации путь к каталогу указывается, начиная с корневого каталога, и далее вниз по дереву папок до требуемого. Так все следующие записи являются абсолютными адресами: /home/pl/De</w:t>
      </w:r>
      <w:r>
        <w:t>sktop, /boot, /etc/vim. Первый знак слэша (/) обозначает корневой каталог. При относительной адресации путь к каталогу указывается, начиная с текущего каталога (другими словами, относительно текущего каталога). Когда используется относительная адресация, с</w:t>
      </w:r>
      <w:r>
        <w:t>лэш никогда не бывает первым знаком. В случае относительного адреса начало может быть одним из следующих: Точка в начале или отсутствие какого-либо спецзнака обозначают текущий каталог. Двумя точками обозначается каталог на уровень выше текущего, т. е. род</w:t>
      </w:r>
      <w:r>
        <w:t>ительский. Примеры относительных адресов: ./Documents/images, Documents/images, ../test. Первые два адреса указывают на одно и то же: каталог (images), вложенный в каталог (Documents), который вложен в текущий. Точку-слэш имеет смысл ставить только перед и</w:t>
      </w:r>
      <w:r>
        <w:t>сполняемыми файлами. Иначе Bash будет искать программу в системных каталогах, а не текущем. Адрес ../test говорит, что надо подняться на один уровень выше текущего в иерархии папок. Уже оттуда перейти в имеющийся там каталог test.</w:t>
      </w:r>
    </w:p>
    <w:p w:rsidR="00695ED2" w:rsidRDefault="00390350">
      <w:pPr>
        <w:pStyle w:val="Compact"/>
        <w:numPr>
          <w:ilvl w:val="0"/>
          <w:numId w:val="21"/>
        </w:numPr>
      </w:pPr>
      <w:r>
        <w:t xml:space="preserve">Команда man используется </w:t>
      </w:r>
      <w:r>
        <w:t xml:space="preserve">для просмотра (оперативная помощь) в диалоговом режиме руководства (manual) по основным командам операционной системы </w:t>
      </w:r>
      <w:r>
        <w:lastRenderedPageBreak/>
        <w:t>типа Linux. Формат команды: man  Пример (вывод информации о команде man): man man</w:t>
      </w:r>
    </w:p>
    <w:p w:rsidR="00695ED2" w:rsidRDefault="00390350">
      <w:pPr>
        <w:pStyle w:val="Compact"/>
        <w:numPr>
          <w:ilvl w:val="0"/>
          <w:numId w:val="21"/>
        </w:numPr>
      </w:pPr>
      <w:r>
        <w:t>Tab. Без этого сочетания терминалом пользоваться невозмо</w:t>
      </w:r>
      <w:r>
        <w:t>жно, и поэтому его знают все. Одно нажатие клавиши Tab автоматически дополняет текущую команду или путь к файлу если возможен только один вариант.</w:t>
      </w:r>
      <w:bookmarkEnd w:id="9"/>
      <w:bookmarkEnd w:id="11"/>
    </w:p>
    <w:sectPr w:rsidR="00695ED2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90350" w:rsidRDefault="00390350">
      <w:pPr>
        <w:spacing w:after="0"/>
      </w:pPr>
      <w:r>
        <w:separator/>
      </w:r>
    </w:p>
  </w:endnote>
  <w:endnote w:type="continuationSeparator" w:id="0">
    <w:p w:rsidR="00390350" w:rsidRDefault="0039035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90350" w:rsidRDefault="00390350">
      <w:r>
        <w:separator/>
      </w:r>
    </w:p>
  </w:footnote>
  <w:footnote w:type="continuationSeparator" w:id="0">
    <w:p w:rsidR="00390350" w:rsidRDefault="0039035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2208F6D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>
    <w:nsid w:val="0000A991"/>
    <w:multiLevelType w:val="multilevel"/>
    <w:tmpl w:val="90E0454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>
    <w:nsid w:val="00A99411"/>
    <w:multiLevelType w:val="multilevel"/>
    <w:tmpl w:val="40D6B7A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>
    <w:nsid w:val="00A99412"/>
    <w:multiLevelType w:val="multilevel"/>
    <w:tmpl w:val="2280E3B0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>
    <w:nsid w:val="00A99413"/>
    <w:multiLevelType w:val="multilevel"/>
    <w:tmpl w:val="0D607306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>
    <w:nsid w:val="00A99414"/>
    <w:multiLevelType w:val="multilevel"/>
    <w:tmpl w:val="284A1636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6">
    <w:nsid w:val="00A99415"/>
    <w:multiLevelType w:val="multilevel"/>
    <w:tmpl w:val="89621564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7">
    <w:nsid w:val="00A99416"/>
    <w:multiLevelType w:val="multilevel"/>
    <w:tmpl w:val="2480B994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8">
    <w:nsid w:val="00A99417"/>
    <w:multiLevelType w:val="multilevel"/>
    <w:tmpl w:val="022EDF9A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">
    <w:nsid w:val="00A99418"/>
    <w:multiLevelType w:val="multilevel"/>
    <w:tmpl w:val="C61EF2C2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2">
    <w:abstractNumId w:val="1"/>
  </w:num>
  <w:num w:numId="13">
    <w:abstractNumId w:val="1"/>
  </w:num>
  <w:num w:numId="14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5">
    <w:abstractNumId w:val="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9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2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695ED2"/>
    <w:rsid w:val="00390350"/>
    <w:rsid w:val="004875F9"/>
    <w:rsid w:val="00695ED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1" w:uiPriority="39"/>
    <w:lsdException w:name="toc 2" w:uiPriority="39"/>
    <w:lsdException w:name="Hyperlink" w:uiPriority="99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4875F9"/>
    <w:pPr>
      <w:spacing w:after="100"/>
    </w:pPr>
  </w:style>
  <w:style w:type="paragraph" w:styleId="20">
    <w:name w:val="toc 2"/>
    <w:basedOn w:val="a"/>
    <w:next w:val="a"/>
    <w:autoRedefine/>
    <w:uiPriority w:val="39"/>
    <w:rsid w:val="004875F9"/>
    <w:pPr>
      <w:spacing w:after="100"/>
      <w:ind w:left="240"/>
    </w:pPr>
  </w:style>
  <w:style w:type="paragraph" w:styleId="af">
    <w:name w:val="Balloon Text"/>
    <w:basedOn w:val="a"/>
    <w:link w:val="af0"/>
    <w:rsid w:val="004875F9"/>
    <w:pPr>
      <w:spacing w:after="0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1"/>
    <w:link w:val="af"/>
    <w:rsid w:val="004875F9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microsoft.com/office/2007/relationships/stylesWithEffects" Target="stylesWithEffect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6</Pages>
  <Words>2109</Words>
  <Characters>12025</Characters>
  <Application>Microsoft Office Word</Application>
  <DocSecurity>0</DocSecurity>
  <Lines>100</Lines>
  <Paragraphs>2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 по лабораторной работе №4</vt:lpstr>
    </vt:vector>
  </TitlesOfParts>
  <Company/>
  <LinksUpToDate>false</LinksUpToDate>
  <CharactersWithSpaces>141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Самсонова Мария Ильинична</dc:creator>
  <cp:lastModifiedBy>VBX</cp:lastModifiedBy>
  <cp:revision>2</cp:revision>
  <cp:lastPrinted>2022-04-29T12:58:00Z</cp:lastPrinted>
  <dcterms:created xsi:type="dcterms:W3CDTF">2022-04-29T12:58:00Z</dcterms:created>
  <dcterms:modified xsi:type="dcterms:W3CDTF">2022-04-29T12:5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